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Australia</w:t>
      </w:r>
      <w:r>
        <w:t xml:space="preserve"> </w:t>
      </w:r>
      <w:r>
        <w:t xml:space="preserve">Melbourne</w:t>
      </w:r>
    </w:p>
    <w:bookmarkStart w:id="20" w:name="X5b787eef0f229b56f1fb27aca82446628cdff95"/>
    <w:p>
      <w:pPr>
        <w:pStyle w:val="Heading1"/>
      </w:pPr>
      <w:r>
        <w:t xml:space="preserve">Cover Letter for Musician in Australia Melbourne</w:t>
      </w:r>
    </w:p>
    <w:p>
      <w:pPr>
        <w:pStyle w:val="FirstParagraph"/>
      </w:pPr>
      <w:r>
        <w:t xml:space="preserve">Dear [Employer's Name or Hiring Manager],</w:t>
      </w:r>
    </w:p>
    <w:p>
      <w:pPr>
        <w:pStyle w:val="BodyText"/>
      </w:pPr>
      <w:r>
        <w:t xml:space="preserve">I am writing to express my sincere interest in the opportunity to join your esteemed organization as a musician, with a focus on contributing to the vibrant and dynamic music scene in Australia, particularly within Melbourne. As an accomplished musician with a passion for creating and performing music that resonates across cultural and artistic boundaries, I am eager to bring my skills, creativity, and dedication to your team while immersing myself in the unique musical landscape of Australia Melbourne.</w:t>
      </w:r>
    </w:p>
    <w:p>
      <w:pPr>
        <w:pStyle w:val="BodyText"/>
      </w:pPr>
      <w:r>
        <w:t xml:space="preserve">With over [X years] of experience in the music industry, I have cultivated a deep understanding of both the technical and emotional aspects of performance. My journey as a musician has taken me through various genres, from classical to contemporary, allowing me to develop a versatile skill set that includes instrumental proficiency on [specific instruments], vocal training, composition, and sound production. This diverse background enables me to adapt seamlessly to different musical environments and collaborate effectively with artists from all walks of life.</w:t>
      </w:r>
    </w:p>
    <w:p>
      <w:pPr>
        <w:pStyle w:val="BodyText"/>
      </w:pPr>
      <w:r>
        <w:t xml:space="preserve">What sets me apart is not just my technical expertise but also my unwavering commitment to the art of music. I believe that music is a universal language that transcends barriers, and I have always sought to use my craft to connect with audiences on a profound level. In Australia Melbourne, where the cultural tapestry is rich and diverse, I see an unparalleled opportunity to contribute to a community that values innovation, creativity, and artistic expression.</w:t>
      </w:r>
    </w:p>
    <w:p>
      <w:pPr>
        <w:pStyle w:val="BodyText"/>
      </w:pPr>
      <w:r>
        <w:t xml:space="preserve">Living in Australia Melbourne has always been a dream of mine. The city’s reputation as a hub for music lovers is well-known worldwide. From the iconic venues like the Hopetoun Hotel and the Northcote Social Club to the bustling streets of Queen Victoria Market where street performers captivate passersby, Melbourne is a city that thrives on its musical energy. I am particularly drawn to the collaborative spirit of local musicians and artists who push boundaries and challenge conventions. I am eager to become part of this thriving ecosystem, whether through live performances, community projects, or educational initiatives that foster the next generation of talent.</w:t>
      </w:r>
    </w:p>
    <w:p>
      <w:pPr>
        <w:pStyle w:val="BodyText"/>
      </w:pPr>
      <w:r>
        <w:t xml:space="preserve">My experience in [specific genre or project] has prepared me to contribute meaningfully to your organization’s goals. For instance, during my time as [previous role or project], I [describe a specific achievement, e.g., "collaborated with local bands to produce a series of live-streamed concerts that reached over 10,000 viewers"]. This experience not only honed my ability to work within tight deadlines but also reinforced my belief in the power of music to unite people. I am confident that my proactive approach and creative problem-solving skills will add value to your team.</w:t>
      </w:r>
    </w:p>
    <w:p>
      <w:pPr>
        <w:pStyle w:val="BodyText"/>
      </w:pPr>
      <w:r>
        <w:t xml:space="preserve">Moreover, I am deeply committed to understanding the nuances of the Australian music industry. I have studied the unique challenges and opportunities faced by musicians in this region, including navigating copyright laws, leveraging digital platforms for distribution, and building sustainable careers in a competitive market. My goal is to not only succeed as an individual artist but also to support and uplift others within the community. In Australia Melbourne, where collaboration is key to success, I am ready to contribute my time, talent, and resources to foster a thriving musical environment.</w:t>
      </w:r>
    </w:p>
    <w:p>
      <w:pPr>
        <w:pStyle w:val="BodyText"/>
      </w:pPr>
      <w:r>
        <w:t xml:space="preserve">One of the most exciting aspects of moving to Australia Melbourne is the chance to engage with its multicultural influences. The city’s diverse population has given rise to a rich fusion of traditional and contemporary sounds. From Aboriginal music traditions to global genres like reggae, jazz, and electronic music, there is a constant evolution of styles that I am eager to explore. I am particularly interested in working with local artists who are pushing the boundaries of their craft and creating new sonic landscapes. This aligns perfectly with my own artistic philosophy of blending innovation with authenticity.</w:t>
      </w:r>
    </w:p>
    <w:p>
      <w:pPr>
        <w:pStyle w:val="BodyText"/>
      </w:pPr>
      <w:r>
        <w:t xml:space="preserve">As a musician, I understand the importance of adaptability and resilience. The challenges posed by the global pandemic have reinforced my ability to pivot and find creative solutions, such as transitioning to virtual performances and developing new ways to engage audiences online. In Australia Melbourne, where the music scene is constantly evolving, I am prepared to embrace these changes while staying true to my artistic vision.</w:t>
      </w:r>
    </w:p>
    <w:p>
      <w:pPr>
        <w:pStyle w:val="BodyText"/>
      </w:pPr>
      <w:r>
        <w:t xml:space="preserve">I am also keen on participating in initiatives that promote music education and accessibility. Melbourne is home to numerous community programs that provide young people with opportunities to explore their talents. I would be thrilled to contribute my skills as a mentor, workshop leader, or collaborator in such efforts. By giving back to the community, I hope to help nurture future musicians who will continue to enrich Australia’s cultural legacy.</w:t>
      </w:r>
    </w:p>
    <w:p>
      <w:pPr>
        <w:pStyle w:val="BodyText"/>
      </w:pPr>
      <w:r>
        <w:t xml:space="preserve">In conclusion, I am enthusiastic about the possibility of joining your organization and contributing my passion for music to the vibrant scene in Australia Melbourne. My experience, dedication, and creative vision align perfectly with your mission, and I am confident that I can make a meaningful impact. Thank you for considering my application. I would welcome the opportunity to discuss how my skills and experiences can benefit your team.</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Australia Melbourne</dc:title>
  <dc:creator/>
  <dc:language>en</dc:language>
  <cp:keywords/>
  <dcterms:created xsi:type="dcterms:W3CDTF">2026-07-23T08:12:43Z</dcterms:created>
  <dcterms:modified xsi:type="dcterms:W3CDTF">2026-07-23T08:12:43Z</dcterms:modified>
</cp:coreProperties>
</file>

<file path=docProps/custom.xml><?xml version="1.0" encoding="utf-8"?>
<Properties xmlns="http://schemas.openxmlformats.org/officeDocument/2006/custom-properties" xmlns:vt="http://schemas.openxmlformats.org/officeDocument/2006/docPropsVTypes"/>
</file>